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PU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ag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b pag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h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PEG Trust Part 1: Core 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PEG Trust Part 2: Trust profiles catalo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PEG Trust Part 3: Media asset watermar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WG Meta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DM Reservation Proto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9T18:17:45Z</dcterms:created>
  <dcterms:modified xsi:type="dcterms:W3CDTF">2025-06-09T18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